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6F221B88"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howingPlcHdr/>
        </w:sdtPr>
        <w:sdtEndPr/>
        <w:sdtContent>
          <w:r w:rsidR="00D32215" w:rsidRPr="009D401F">
            <w:rPr>
              <w:rStyle w:val="Testosegnaposto"/>
            </w:rPr>
            <w:t>Fare clic o toccare qui per immettere il testo.</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6EB73150" w14:textId="32BD8603" w:rsidR="00D32215" w:rsidRDefault="00D3221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589055971"/>
          <w:placeholder>
            <w:docPart w:val="D7FE635D0B184AAB8EBE53F19E994772"/>
          </w:placeholder>
        </w:sdtPr>
        <w:sdtContent>
          <w:r w:rsidRPr="00B010EC">
            <w:rPr>
              <w:rFonts w:ascii="Gotham Light" w:hAnsi="Gotham Light" w:cs="Arial"/>
              <w:sz w:val="18"/>
              <w:szCs w:val="18"/>
            </w:rPr>
            <w:t>________________________________________________________________________________</w:t>
          </w:r>
        </w:sdtContent>
      </w:sdt>
    </w:p>
    <w:p w14:paraId="0B6448C7" w14:textId="2115C73D" w:rsidR="00504FF5" w:rsidRDefault="00504FF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sdt>
        <w:sdtPr>
          <w:rPr>
            <w:rFonts w:ascii="Gotham Light" w:hAnsi="Gotham Light" w:cs="Arial"/>
            <w:sz w:val="18"/>
            <w:szCs w:val="18"/>
          </w:rPr>
          <w:id w:val="-340622079"/>
          <w:placeholder>
            <w:docPart w:val="127274DCA91A41FEBE9E16DDC1A29036"/>
          </w:placeholder>
        </w:sdtPr>
        <w:sdtContent>
          <w:r w:rsidRPr="00B010EC">
            <w:rPr>
              <w:rFonts w:ascii="Gotham Light" w:hAnsi="Gotham Light" w:cs="Arial"/>
              <w:sz w:val="18"/>
              <w:szCs w:val="18"/>
            </w:rPr>
            <w:t>________________________________________________________________________________</w:t>
          </w:r>
        </w:sdtContent>
      </w:sdt>
    </w:p>
    <w:p w14:paraId="17300737" w14:textId="1D4F6F0F"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02E13437"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A66FA2">
        <w:rPr>
          <w:rFonts w:ascii="Gotham Light" w:hAnsi="Gotham Light" w:cs="Arial"/>
          <w:noProof/>
          <w:color w:val="FA4616"/>
          <w:sz w:val="18"/>
          <w:szCs w:val="18"/>
        </w:rPr>
        <w:t>I</w:t>
      </w:r>
      <w:r w:rsidR="0061224E">
        <w:rPr>
          <w:rFonts w:ascii="Gotham Light" w:hAnsi="Gotham Light" w:cs="Arial"/>
          <w:noProof/>
          <w:color w:val="FA4616"/>
          <w:sz w:val="18"/>
          <w:szCs w:val="18"/>
        </w:rPr>
        <w:t>I</w:t>
      </w:r>
      <w:r w:rsidR="005C32CB">
        <w:rPr>
          <w:rFonts w:ascii="Gotham Light" w:hAnsi="Gotham Light" w:cs="Arial"/>
          <w:noProof/>
          <w:color w:val="FA4616"/>
          <w:sz w:val="18"/>
          <w:szCs w:val="18"/>
        </w:rPr>
        <w:t xml:space="preserve"> edizione,</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D672F9">
        <w:rPr>
          <w:rFonts w:ascii="Gotham Light" w:hAnsi="Gotham Light" w:cs="Arial"/>
          <w:noProof/>
          <w:color w:val="FA4616"/>
          <w:sz w:val="18"/>
          <w:szCs w:val="18"/>
        </w:rPr>
        <w:t>3</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207F203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981753">
        <w:rPr>
          <w:rFonts w:ascii="Gotham Light" w:hAnsi="Gotham Light" w:cs="Arial"/>
          <w:sz w:val="18"/>
          <w:szCs w:val="18"/>
        </w:rPr>
        <w:t>3.278,69</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545F09CC"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w:t>
      </w:r>
      <w:r w:rsidR="00A66FA2">
        <w:rPr>
          <w:rFonts w:ascii="Gotham Light" w:hAnsi="Gotham Light" w:cs="Arial"/>
          <w:noProof/>
          <w:color w:val="FA4616"/>
          <w:sz w:val="18"/>
          <w:szCs w:val="18"/>
        </w:rPr>
        <w:t>I</w:t>
      </w:r>
      <w:r w:rsidR="00E50DA5">
        <w:rPr>
          <w:rFonts w:ascii="Gotham Light" w:hAnsi="Gotham Light" w:cs="Arial"/>
          <w:noProof/>
          <w:color w:val="FA4616"/>
          <w:sz w:val="18"/>
          <w:szCs w:val="18"/>
        </w:rPr>
        <w:t>I</w:t>
      </w:r>
      <w:r w:rsidR="005C32CB">
        <w:rPr>
          <w:rFonts w:ascii="Gotham Light" w:hAnsi="Gotham Light" w:cs="Arial"/>
          <w:noProof/>
          <w:color w:val="FA4616"/>
          <w:sz w:val="18"/>
          <w:szCs w:val="18"/>
        </w:rPr>
        <w:t xml:space="preserve"> edizione,</w:t>
      </w:r>
      <w:r w:rsidR="005C32CB" w:rsidRPr="00833A16">
        <w:rPr>
          <w:rFonts w:ascii="Gotham Light" w:hAnsi="Gotham Light" w:cs="Arial"/>
          <w:color w:val="FA4616"/>
          <w:sz w:val="18"/>
          <w:szCs w:val="18"/>
        </w:rPr>
        <w:t xml:space="preserve"> anno </w:t>
      </w:r>
      <w:r w:rsidR="00A66FA2">
        <w:rPr>
          <w:rFonts w:ascii="Gotham Light" w:hAnsi="Gotham Light" w:cs="Arial"/>
          <w:noProof/>
          <w:color w:val="FA4616"/>
          <w:sz w:val="18"/>
          <w:szCs w:val="18"/>
        </w:rPr>
        <w:t>2023</w:t>
      </w:r>
      <w:r w:rsidR="005C32CB"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504FF5"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504FF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504FF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504FF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504FF5"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504FF5"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89A0B" w14:textId="77777777" w:rsidR="00EB3ACC" w:rsidRDefault="00EB3ACC" w:rsidP="00864CD5">
      <w:r>
        <w:separator/>
      </w:r>
    </w:p>
  </w:endnote>
  <w:endnote w:type="continuationSeparator" w:id="0">
    <w:p w14:paraId="03217E54" w14:textId="77777777" w:rsidR="00EB3ACC" w:rsidRDefault="00EB3ACC"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D0900" w14:textId="77777777" w:rsidR="00EB3ACC" w:rsidRDefault="00EB3ACC" w:rsidP="00864CD5">
      <w:r>
        <w:separator/>
      </w:r>
    </w:p>
  </w:footnote>
  <w:footnote w:type="continuationSeparator" w:id="0">
    <w:p w14:paraId="7D8B6804" w14:textId="77777777" w:rsidR="00EB3ACC" w:rsidRDefault="00EB3ACC"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cryptProviderType="rsaAES" w:cryptAlgorithmClass="hash" w:cryptAlgorithmType="typeAny" w:cryptAlgorithmSid="14" w:cryptSpinCount="100000" w:hash="zdErYjwkFir81J63bJSRT9jnP6BM05l5hMv6PydOOPzsR5NgFLlDM7HuoHmdx1ZNaaXg8WebymMo/B9SVpu7Yw==" w:salt="SQB/4oMIyUo2qYOoVaEpa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qNaAASGYQEsAAAA"/>
  </w:docVars>
  <w:rsids>
    <w:rsidRoot w:val="008C594A"/>
    <w:rsid w:val="000160C9"/>
    <w:rsid w:val="000E516B"/>
    <w:rsid w:val="00130BC3"/>
    <w:rsid w:val="00193FDB"/>
    <w:rsid w:val="001C079E"/>
    <w:rsid w:val="00211009"/>
    <w:rsid w:val="00212E09"/>
    <w:rsid w:val="00291508"/>
    <w:rsid w:val="002B1A59"/>
    <w:rsid w:val="00310503"/>
    <w:rsid w:val="00325A83"/>
    <w:rsid w:val="0035342F"/>
    <w:rsid w:val="003F112E"/>
    <w:rsid w:val="00406467"/>
    <w:rsid w:val="004072B0"/>
    <w:rsid w:val="00416FB4"/>
    <w:rsid w:val="00472E23"/>
    <w:rsid w:val="004D74A1"/>
    <w:rsid w:val="004D77D9"/>
    <w:rsid w:val="004E081F"/>
    <w:rsid w:val="004F5D1F"/>
    <w:rsid w:val="00504FF5"/>
    <w:rsid w:val="0052680E"/>
    <w:rsid w:val="005631CE"/>
    <w:rsid w:val="00582C93"/>
    <w:rsid w:val="005C32CB"/>
    <w:rsid w:val="005C561D"/>
    <w:rsid w:val="0061224E"/>
    <w:rsid w:val="00637737"/>
    <w:rsid w:val="00674CA1"/>
    <w:rsid w:val="006A5C1C"/>
    <w:rsid w:val="006C11CD"/>
    <w:rsid w:val="007B188D"/>
    <w:rsid w:val="007B47E5"/>
    <w:rsid w:val="007D2E89"/>
    <w:rsid w:val="00833A16"/>
    <w:rsid w:val="008355D9"/>
    <w:rsid w:val="00864CD5"/>
    <w:rsid w:val="00874489"/>
    <w:rsid w:val="008A70B4"/>
    <w:rsid w:val="008C594A"/>
    <w:rsid w:val="008D776F"/>
    <w:rsid w:val="009004E4"/>
    <w:rsid w:val="009117E3"/>
    <w:rsid w:val="009352E1"/>
    <w:rsid w:val="00981753"/>
    <w:rsid w:val="00990FE4"/>
    <w:rsid w:val="009A0805"/>
    <w:rsid w:val="009A6728"/>
    <w:rsid w:val="00A45AA5"/>
    <w:rsid w:val="00A66FA2"/>
    <w:rsid w:val="00AC0449"/>
    <w:rsid w:val="00AC34BF"/>
    <w:rsid w:val="00B010EC"/>
    <w:rsid w:val="00B44E72"/>
    <w:rsid w:val="00B810E4"/>
    <w:rsid w:val="00C010D5"/>
    <w:rsid w:val="00CB7D91"/>
    <w:rsid w:val="00D32215"/>
    <w:rsid w:val="00D35DAD"/>
    <w:rsid w:val="00D61E91"/>
    <w:rsid w:val="00D64C38"/>
    <w:rsid w:val="00D672F9"/>
    <w:rsid w:val="00D85603"/>
    <w:rsid w:val="00DC418A"/>
    <w:rsid w:val="00DD1A87"/>
    <w:rsid w:val="00E50DA5"/>
    <w:rsid w:val="00E536A2"/>
    <w:rsid w:val="00E87552"/>
    <w:rsid w:val="00EB3ACC"/>
    <w:rsid w:val="00ED2CC9"/>
    <w:rsid w:val="00F00649"/>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
      <w:docPartPr>
        <w:name w:val="D7FE635D0B184AAB8EBE53F19E994772"/>
        <w:category>
          <w:name w:val="Generale"/>
          <w:gallery w:val="placeholder"/>
        </w:category>
        <w:types>
          <w:type w:val="bbPlcHdr"/>
        </w:types>
        <w:behaviors>
          <w:behavior w:val="content"/>
        </w:behaviors>
        <w:guid w:val="{8B748A06-2989-42AB-BCF0-DB60DC0378A4}"/>
      </w:docPartPr>
      <w:docPartBody>
        <w:p w:rsidR="00000000" w:rsidRDefault="0041502B" w:rsidP="0041502B">
          <w:pPr>
            <w:pStyle w:val="D7FE635D0B184AAB8EBE53F19E994772"/>
          </w:pPr>
          <w:r w:rsidRPr="009D401F">
            <w:rPr>
              <w:rStyle w:val="Testosegnaposto"/>
            </w:rPr>
            <w:t>Fare clic o toccare qui per immettere il testo.</w:t>
          </w:r>
        </w:p>
      </w:docPartBody>
    </w:docPart>
    <w:docPart>
      <w:docPartPr>
        <w:name w:val="127274DCA91A41FEBE9E16DDC1A29036"/>
        <w:category>
          <w:name w:val="Generale"/>
          <w:gallery w:val="placeholder"/>
        </w:category>
        <w:types>
          <w:type w:val="bbPlcHdr"/>
        </w:types>
        <w:behaviors>
          <w:behavior w:val="content"/>
        </w:behaviors>
        <w:guid w:val="{BE237ABA-E2A0-4F51-95D3-432ACD6DAF19}"/>
      </w:docPartPr>
      <w:docPartBody>
        <w:p w:rsidR="00000000" w:rsidRDefault="0041502B" w:rsidP="0041502B">
          <w:pPr>
            <w:pStyle w:val="127274DCA91A41FEBE9E16DDC1A2903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05168C"/>
    <w:rsid w:val="00362951"/>
    <w:rsid w:val="0039594A"/>
    <w:rsid w:val="0041502B"/>
    <w:rsid w:val="00951245"/>
    <w:rsid w:val="00AC47CC"/>
    <w:rsid w:val="00B5499B"/>
    <w:rsid w:val="00D87490"/>
    <w:rsid w:val="00F67E8D"/>
    <w:rsid w:val="00F766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1502B"/>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 w:type="paragraph" w:customStyle="1" w:styleId="D7FE635D0B184AAB8EBE53F19E994772">
    <w:name w:val="D7FE635D0B184AAB8EBE53F19E994772"/>
    <w:rsid w:val="0041502B"/>
    <w:rPr>
      <w:kern w:val="2"/>
      <w14:ligatures w14:val="standardContextual"/>
    </w:rPr>
  </w:style>
  <w:style w:type="paragraph" w:customStyle="1" w:styleId="127274DCA91A41FEBE9E16DDC1A29036">
    <w:name w:val="127274DCA91A41FEBE9E16DDC1A29036"/>
    <w:rsid w:val="0041502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78EF0-C159-4996-8E14-734A0625B8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3.xml><?xml version="1.0" encoding="utf-8"?>
<ds:datastoreItem xmlns:ds="http://schemas.openxmlformats.org/officeDocument/2006/customXml" ds:itemID="{72FAF20E-D73F-42E2-9F73-A7003A0D8076}">
  <ds:schemaRefs>
    <ds:schemaRef ds:uri="http://www.w3.org/XML/1998/namespace"/>
    <ds:schemaRef ds:uri="9d75fcfd-5189-4d0f-9bfa-975ed9297013"/>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 ds:uri="96676fd8-c24b-46fc-8609-e9865f70247a"/>
  </ds:schemaRefs>
</ds:datastoreItem>
</file>

<file path=customXml/itemProps4.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485</Words>
  <Characters>25567</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4</cp:revision>
  <cp:lastPrinted>2019-11-07T14:07:00Z</cp:lastPrinted>
  <dcterms:created xsi:type="dcterms:W3CDTF">2020-07-21T14:13:00Z</dcterms:created>
  <dcterms:modified xsi:type="dcterms:W3CDTF">2023-04-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ies>
</file>